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Egypt Cairo. As a dedicated marine scientist with a passion for coastal and oceanic research, I am eager to contribute my expertise and experience to advance environmental stewardship and scientific discovery in this dynamic region. Egypt Cairo, with its unique geographical position along the Mediterranean Sea and the Red Sea, offers unparalleled opportunities for oceanographic studies that align perfectly with my professional goals and academic background.</w:t>
      </w:r>
    </w:p>
    <w:p>
      <w:pPr>
        <w:pStyle w:val="BodyText"/>
      </w:pPr>
      <w:r>
        <w:t xml:space="preserve">With a Master’s degree in Marine Science from [University Name] and over five years of experience in oceanographic research, I have developed a deep understanding of marine ecosystems, climate dynamics, and coastal processes. My work has focused on topics such as sea surface temperature analysis, sediment transport modeling, and the impact of human activity on marine biodiversity. These experiences have equipped me with the technical skills and analytical mindset necessary to thrive in a role that demands both precision and innovation.</w:t>
      </w:r>
    </w:p>
    <w:p>
      <w:pPr>
        <w:pStyle w:val="BodyText"/>
      </w:pPr>
      <w:r>
        <w:t xml:space="preserve">What draws me to Egypt Cairo is its strategic location at the crossroads of two major seas, which creates a rich tapestry of marine environments ripe for exploration. The Red Sea’s coral reefs, the Nile Delta’s estuarine systems, and the Mediterranean coastal zones present complex challenges and opportunities for oceanographers. I am particularly interested in studying how these ecosystems are influenced by climate change, pollution, and resource management practices. My research on [specific project or topic related to Egypt’s marine environments] has prepared me to tackle such questions with a data-driven approach.</w:t>
      </w:r>
    </w:p>
    <w:p>
      <w:pPr>
        <w:pStyle w:val="BodyText"/>
      </w:pPr>
      <w:r>
        <w:t xml:space="preserve">My professional journey has included collaborations with institutions such as [Previous Employer/Institution Name], where I contributed to projects like [specific project name]. For example, I led a team in analyzing satellite-derived oceanographic data to monitor algal blooms in coastal waters, which directly informed local environmental policies. This experience underscored the importance of integrating scientific research with practical solutions for sustainable development—a principle that resonates deeply with Egypt Cairo’s mission.</w:t>
      </w:r>
    </w:p>
    <w:p>
      <w:pPr>
        <w:pStyle w:val="BodyText"/>
      </w:pPr>
      <w:r>
        <w:t xml:space="preserve">What sets me apart as an Oceanographer is my ability to bridge the gap between technical expertise and community engagement. I have organized public workshops on marine conservation in [region or country], where I explained the science of ocean acidification and overfishing to diverse audiences. This work has reinforced my belief that scientific knowledge must be accessible and actionable to drive meaningful change. In Egypt Cairo, I am keen to collaborate with local stakeholders, including fishermen, policymakers, and educators, to foster a culture of environmental awareness and innovation.</w:t>
      </w:r>
    </w:p>
    <w:p>
      <w:pPr>
        <w:pStyle w:val="BodyText"/>
      </w:pPr>
      <w:r>
        <w:t xml:space="preserve">Additionally, my proficiency in tools such as GIS mapping, remote sensing software (e.g., ENVI and ERDAS), and statistical analysis platforms (e.g., R and Python) allows me to process large datasets efficiently. I am also skilled in fieldwork techniques, including water sampling, sediment analysis, and deploying oceanographic sensors. These skills would be invaluable in supporting [Organization Name]’s research initiatives, whether they involve monitoring coastal erosion or studying the impact of tourism on marine habitats.</w:t>
      </w:r>
    </w:p>
    <w:p>
      <w:pPr>
        <w:pStyle w:val="BodyText"/>
      </w:pPr>
      <w:r>
        <w:t xml:space="preserve">One of the most compelling aspects of working in Egypt Cairo is the opportunity to contribute to a growing field of oceanography that is still underexplored. While global attention often focuses on the Arctic or tropical regions, Egypt’s unique marine environments offer a wealth of untapped knowledge. I am particularly interested in exploring how ancient maritime trade routes intersect with modern environmental challenges, a topic that could provide insights into both historical and contemporary oceanic dynamics.</w:t>
      </w:r>
    </w:p>
    <w:p>
      <w:pPr>
        <w:pStyle w:val="BodyText"/>
      </w:pPr>
      <w:r>
        <w:t xml:space="preserve">My commitment to sustainability is further reflected in my volunteer work with [Environmental Organization Name], where I participated in beach cleanup initiatives and promoted plastic waste reduction strategies. This hands-on experience has deepened my understanding of the interconnectedness of human activities and marine health, a perspective that I believe is critical for effective oceanography.</w:t>
      </w:r>
    </w:p>
    <w:p>
      <w:pPr>
        <w:pStyle w:val="BodyText"/>
      </w:pPr>
      <w:r>
        <w:t xml:space="preserve">I am especially drawn to [Organization Name]’s focus on [specific initiative or value mentioned in the job description], as it aligns with my own vision of using science to protect and preserve our oceans. I am confident that my technical background, research acumen, and passion for marine conservation will enable me to make a meaningful contribution to your team. I am eager to bring my expertise in oceanography to Egypt Cairo and work alongside professionals who share a commitment to advancing scientific knowledge and environmental sustainability.</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Organization Name]’s mission and helping shape the future of oceanographic research in Egypt Cair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8:42Z</dcterms:created>
  <dcterms:modified xsi:type="dcterms:W3CDTF">2026-07-23T04:48:42Z</dcterms:modified>
</cp:coreProperties>
</file>

<file path=docProps/custom.xml><?xml version="1.0" encoding="utf-8"?>
<Properties xmlns="http://schemas.openxmlformats.org/officeDocument/2006/custom-properties" xmlns:vt="http://schemas.openxmlformats.org/officeDocument/2006/docPropsVTypes"/>
</file>